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lexure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4"/>
        <w:gridCol w:w="5622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288 335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lexure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8DB9D8A" w:rsidR="00661C78" w:rsidRDefault="00DB3275">
      <w:r>
        <w:rPr>
          <w:noProof/>
        </w:rPr>
        <w:drawing>
          <wp:inline distT="0" distB="0" distL="0" distR="0" wp14:anchorId="71AA3221" wp14:editId="4AA14B8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DB3275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1:00Z</dcterms:modified>
</cp:coreProperties>
</file>